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523FB8">
        <w:t>4</w:t>
      </w:r>
      <w:r>
        <w:t xml:space="preserve">, Episode </w:t>
      </w:r>
      <w:r w:rsidR="00523FB8">
        <w:t>2</w:t>
      </w:r>
      <w:r>
        <w:t xml:space="preserve">: </w:t>
      </w:r>
      <w:r w:rsidR="00523FB8">
        <w:t>Static Electricity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252523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7B690C" w:rsidP="004E6361">
            <w:r>
              <w:t>Static Electricity</w:t>
            </w:r>
            <w:r w:rsidR="00784F89">
              <w:t>.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9403FE">
              <w:t>01</w:t>
            </w:r>
          </w:p>
        </w:tc>
        <w:tc>
          <w:tcPr>
            <w:tcW w:w="1170" w:type="dxa"/>
          </w:tcPr>
          <w:p w:rsidR="00252523" w:rsidRDefault="00252523" w:rsidP="00252523"/>
        </w:tc>
        <w:tc>
          <w:tcPr>
            <w:tcW w:w="6925" w:type="dxa"/>
          </w:tcPr>
          <w:p w:rsidR="00252523" w:rsidRDefault="00252523" w:rsidP="00252523">
            <w:r>
              <w:t>[music]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9403FE">
              <w:t>07</w:t>
            </w:r>
          </w:p>
        </w:tc>
        <w:tc>
          <w:tcPr>
            <w:tcW w:w="1170" w:type="dxa"/>
          </w:tcPr>
          <w:p w:rsidR="00252523" w:rsidRDefault="00252523" w:rsidP="00252523">
            <w:r>
              <w:t>Narrator</w:t>
            </w:r>
          </w:p>
        </w:tc>
        <w:tc>
          <w:tcPr>
            <w:tcW w:w="6925" w:type="dxa"/>
          </w:tcPr>
          <w:p w:rsidR="00252523" w:rsidRDefault="00252523" w:rsidP="00252523">
            <w:r>
              <w:t>[over music] It’s time now for another day in the life of Sam and Jesse. Gum Springs, Arkansas.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9403FE">
              <w:t>21</w:t>
            </w:r>
          </w:p>
        </w:tc>
        <w:tc>
          <w:tcPr>
            <w:tcW w:w="1170" w:type="dxa"/>
          </w:tcPr>
          <w:p w:rsidR="00252523" w:rsidRDefault="00252523" w:rsidP="00252523"/>
        </w:tc>
        <w:tc>
          <w:tcPr>
            <w:tcW w:w="6925" w:type="dxa"/>
          </w:tcPr>
          <w:p w:rsidR="00252523" w:rsidRDefault="00252523" w:rsidP="00252523">
            <w:r>
              <w:t>[music fades out, then repeats]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F40F49">
              <w:t>30</w:t>
            </w:r>
          </w:p>
        </w:tc>
        <w:tc>
          <w:tcPr>
            <w:tcW w:w="1170" w:type="dxa"/>
          </w:tcPr>
          <w:p w:rsidR="00252523" w:rsidRDefault="00252523" w:rsidP="00252523">
            <w:r>
              <w:t>Leon</w:t>
            </w:r>
          </w:p>
        </w:tc>
        <w:tc>
          <w:tcPr>
            <w:tcW w:w="6925" w:type="dxa"/>
          </w:tcPr>
          <w:p w:rsidR="00252523" w:rsidRDefault="00252523" w:rsidP="00252523">
            <w:r>
              <w:t xml:space="preserve">Sam, I-I </w:t>
            </w:r>
            <w:proofErr w:type="spellStart"/>
            <w:r>
              <w:t>ain’t</w:t>
            </w:r>
            <w:proofErr w:type="spellEnd"/>
            <w:r>
              <w:t xml:space="preserve"> never been </w:t>
            </w:r>
            <w:r w:rsidR="008B26A1">
              <w:t xml:space="preserve">so </w:t>
            </w:r>
            <w:r>
              <w:t>shocked as much as lately.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F40F49">
              <w:t>34</w:t>
            </w:r>
          </w:p>
        </w:tc>
        <w:tc>
          <w:tcPr>
            <w:tcW w:w="1170" w:type="dxa"/>
          </w:tcPr>
          <w:p w:rsidR="00252523" w:rsidRDefault="00252523" w:rsidP="00252523">
            <w:r>
              <w:t>Sam</w:t>
            </w:r>
          </w:p>
        </w:tc>
        <w:tc>
          <w:tcPr>
            <w:tcW w:w="6925" w:type="dxa"/>
          </w:tcPr>
          <w:p w:rsidR="00252523" w:rsidRDefault="00252523" w:rsidP="00252523">
            <w:r>
              <w:t>Well, what happened, Leon?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F40F49">
              <w:t>35</w:t>
            </w:r>
          </w:p>
        </w:tc>
        <w:tc>
          <w:tcPr>
            <w:tcW w:w="1170" w:type="dxa"/>
          </w:tcPr>
          <w:p w:rsidR="00252523" w:rsidRDefault="00252523" w:rsidP="00252523">
            <w:r>
              <w:t>Leon</w:t>
            </w:r>
          </w:p>
        </w:tc>
        <w:tc>
          <w:tcPr>
            <w:tcW w:w="6925" w:type="dxa"/>
          </w:tcPr>
          <w:p w:rsidR="00252523" w:rsidRDefault="00252523" w:rsidP="00252523">
            <w:r>
              <w:t xml:space="preserve">Well-well, </w:t>
            </w:r>
            <w:proofErr w:type="spellStart"/>
            <w:r>
              <w:t>nothin</w:t>
            </w:r>
            <w:proofErr w:type="spellEnd"/>
            <w:r>
              <w:t>’ happened. I mean I</w:t>
            </w:r>
            <w:r w:rsidR="00225D43">
              <w:t>-I</w:t>
            </w:r>
            <w:r>
              <w:t xml:space="preserve"> get shocked every time I touch anything. If I take my coat off too fast or anything. A-a-and</w:t>
            </w:r>
            <w:r w:rsidR="00333677">
              <w:t xml:space="preserve"> then</w:t>
            </w:r>
            <w:r>
              <w:t xml:space="preserve"> touch anything metal</w:t>
            </w:r>
            <w:r w:rsidR="008B26A1">
              <w:t>,</w:t>
            </w:r>
            <w:r>
              <w:t xml:space="preserve"> I get shocked.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333677">
              <w:t>45</w:t>
            </w:r>
          </w:p>
        </w:tc>
        <w:tc>
          <w:tcPr>
            <w:tcW w:w="1170" w:type="dxa"/>
          </w:tcPr>
          <w:p w:rsidR="00252523" w:rsidRDefault="00252523" w:rsidP="00252523">
            <w:r>
              <w:t>Sam</w:t>
            </w:r>
          </w:p>
        </w:tc>
        <w:tc>
          <w:tcPr>
            <w:tcW w:w="6925" w:type="dxa"/>
          </w:tcPr>
          <w:p w:rsidR="00252523" w:rsidRDefault="00252523" w:rsidP="00252523">
            <w:r>
              <w:t>Oh,</w:t>
            </w:r>
            <w:r w:rsidR="00225D43">
              <w:t xml:space="preserve"> oh,</w:t>
            </w:r>
            <w:r>
              <w:t xml:space="preserve"> yeah, I see what </w:t>
            </w:r>
            <w:proofErr w:type="spellStart"/>
            <w:r>
              <w:t>ya</w:t>
            </w:r>
            <w:proofErr w:type="spellEnd"/>
            <w:r>
              <w:t>’ mean. Now, that</w:t>
            </w:r>
            <w:r w:rsidR="00225D43">
              <w:t xml:space="preserve">, </w:t>
            </w:r>
            <w:r>
              <w:t>that happens a lot this time of year. Jesse, why is this so bad this time of year?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6E46ED">
              <w:t>52</w:t>
            </w:r>
          </w:p>
        </w:tc>
        <w:tc>
          <w:tcPr>
            <w:tcW w:w="1170" w:type="dxa"/>
          </w:tcPr>
          <w:p w:rsidR="00252523" w:rsidRDefault="00252523" w:rsidP="00252523">
            <w:r>
              <w:t>Jesse</w:t>
            </w:r>
          </w:p>
        </w:tc>
        <w:tc>
          <w:tcPr>
            <w:tcW w:w="6925" w:type="dxa"/>
          </w:tcPr>
          <w:p w:rsidR="00252523" w:rsidRDefault="00252523" w:rsidP="00252523">
            <w:r>
              <w:t xml:space="preserve">Well, well, </w:t>
            </w:r>
            <w:proofErr w:type="spellStart"/>
            <w:r>
              <w:t>i</w:t>
            </w:r>
            <w:proofErr w:type="spellEnd"/>
            <w:r w:rsidR="006E46ED">
              <w:t>-i</w:t>
            </w:r>
            <w:r>
              <w:t xml:space="preserve">t’s caused by the cold weather and when the air is </w:t>
            </w:r>
            <w:proofErr w:type="gramStart"/>
            <w:r>
              <w:t>real</w:t>
            </w:r>
            <w:proofErr w:type="gramEnd"/>
            <w:r>
              <w:t xml:space="preserve"> dry. That-that’s static electricity.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0:</w:t>
            </w:r>
            <w:r w:rsidR="006E46ED">
              <w:t>58</w:t>
            </w:r>
          </w:p>
        </w:tc>
        <w:tc>
          <w:tcPr>
            <w:tcW w:w="1170" w:type="dxa"/>
          </w:tcPr>
          <w:p w:rsidR="00252523" w:rsidRDefault="008D2427" w:rsidP="00252523">
            <w:r>
              <w:t>Leon</w:t>
            </w:r>
          </w:p>
        </w:tc>
        <w:tc>
          <w:tcPr>
            <w:tcW w:w="6925" w:type="dxa"/>
          </w:tcPr>
          <w:p w:rsidR="00252523" w:rsidRDefault="00252523" w:rsidP="00252523">
            <w:pPr>
              <w:tabs>
                <w:tab w:val="left" w:pos="3627"/>
              </w:tabs>
            </w:pPr>
            <w:r>
              <w:t xml:space="preserve">Static </w:t>
            </w:r>
            <w:r w:rsidR="008B26A1">
              <w:t>‘</w:t>
            </w:r>
            <w:proofErr w:type="spellStart"/>
            <w:r>
              <w:t>lectricity</w:t>
            </w:r>
            <w:proofErr w:type="spellEnd"/>
            <w:r>
              <w:t>? Is that any different from r</w:t>
            </w:r>
            <w:r w:rsidR="00225D43">
              <w:t>-r</w:t>
            </w:r>
            <w:r>
              <w:t xml:space="preserve">egular </w:t>
            </w:r>
            <w:r w:rsidR="008B26A1">
              <w:t>‘</w:t>
            </w:r>
            <w:bookmarkStart w:id="0" w:name="_GoBack"/>
            <w:bookmarkEnd w:id="0"/>
            <w:r>
              <w:t>lectricity?</w:t>
            </w:r>
          </w:p>
        </w:tc>
      </w:tr>
      <w:tr w:rsidR="00252523" w:rsidTr="0084378D">
        <w:tc>
          <w:tcPr>
            <w:tcW w:w="1255" w:type="dxa"/>
          </w:tcPr>
          <w:p w:rsidR="00252523" w:rsidRDefault="00252523" w:rsidP="00252523">
            <w:r w:rsidRPr="00DE79D6">
              <w:t>0</w:t>
            </w:r>
            <w:r w:rsidR="006E46ED">
              <w:t>1</w:t>
            </w:r>
            <w:r w:rsidRPr="00DE79D6">
              <w:t>:</w:t>
            </w:r>
            <w:r w:rsidR="008D2427">
              <w:t>02</w:t>
            </w:r>
          </w:p>
        </w:tc>
        <w:tc>
          <w:tcPr>
            <w:tcW w:w="1170" w:type="dxa"/>
          </w:tcPr>
          <w:p w:rsidR="00252523" w:rsidRDefault="00252523" w:rsidP="00252523">
            <w:r>
              <w:t>Jesse</w:t>
            </w:r>
          </w:p>
        </w:tc>
        <w:tc>
          <w:tcPr>
            <w:tcW w:w="6925" w:type="dxa"/>
          </w:tcPr>
          <w:p w:rsidR="00252523" w:rsidRDefault="00252523" w:rsidP="00252523">
            <w:r>
              <w:t>I</w:t>
            </w:r>
            <w:r w:rsidR="008D2427">
              <w:t>-I</w:t>
            </w:r>
            <w:r>
              <w:t xml:space="preserve"> don’t reckon so. I think it’s just the same.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215A5A">
              <w:t>05</w:t>
            </w:r>
          </w:p>
        </w:tc>
        <w:tc>
          <w:tcPr>
            <w:tcW w:w="1170" w:type="dxa"/>
          </w:tcPr>
          <w:p w:rsidR="006E46ED" w:rsidRDefault="006E46ED" w:rsidP="006E46ED">
            <w:r>
              <w:t>Leon</w:t>
            </w:r>
          </w:p>
        </w:tc>
        <w:tc>
          <w:tcPr>
            <w:tcW w:w="6925" w:type="dxa"/>
          </w:tcPr>
          <w:p w:rsidR="006E46ED" w:rsidRDefault="006E46ED" w:rsidP="006E46ED">
            <w:r>
              <w:t>W</w:t>
            </w:r>
            <w:r w:rsidR="00CC4D2B">
              <w:t>-w</w:t>
            </w:r>
            <w:r>
              <w:t>ell, it couldn’t be the same. Th</w:t>
            </w:r>
            <w:r w:rsidR="00225D43">
              <w:t>-th</w:t>
            </w:r>
            <w:r>
              <w:t>e other kind needs wires a-</w:t>
            </w:r>
            <w:r w:rsidR="00CC4D2B">
              <w:t>a-</w:t>
            </w:r>
            <w:r>
              <w:t>and this just needs a rug or that slick coat of mine.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CC4D2B">
              <w:t>12</w:t>
            </w:r>
          </w:p>
        </w:tc>
        <w:tc>
          <w:tcPr>
            <w:tcW w:w="1170" w:type="dxa"/>
          </w:tcPr>
          <w:p w:rsidR="006E46ED" w:rsidRDefault="006E46ED" w:rsidP="006E46ED">
            <w:r>
              <w:t>Jesse</w:t>
            </w:r>
          </w:p>
        </w:tc>
        <w:tc>
          <w:tcPr>
            <w:tcW w:w="6925" w:type="dxa"/>
          </w:tcPr>
          <w:p w:rsidR="006E46ED" w:rsidRDefault="00CC4D2B" w:rsidP="006E46ED">
            <w:r>
              <w:t>No</w:t>
            </w:r>
            <w:r w:rsidR="006E46ED">
              <w:t>, no, Leon. Electricity is just electricity.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055ED5">
              <w:t>15</w:t>
            </w:r>
          </w:p>
        </w:tc>
        <w:tc>
          <w:tcPr>
            <w:tcW w:w="1170" w:type="dxa"/>
          </w:tcPr>
          <w:p w:rsidR="006E46ED" w:rsidRDefault="006E46ED" w:rsidP="006E46ED">
            <w:r>
              <w:t>Leon</w:t>
            </w:r>
          </w:p>
        </w:tc>
        <w:tc>
          <w:tcPr>
            <w:tcW w:w="6925" w:type="dxa"/>
          </w:tcPr>
          <w:p w:rsidR="006E46ED" w:rsidRDefault="006E46ED" w:rsidP="006E46ED">
            <w:r>
              <w:t>B</w:t>
            </w:r>
            <w:r w:rsidR="00055ED5">
              <w:t>-b</w:t>
            </w:r>
            <w:r>
              <w:t>ut you said it’s static. What that means? Static electricity?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055ED5">
              <w:t>20</w:t>
            </w:r>
          </w:p>
        </w:tc>
        <w:tc>
          <w:tcPr>
            <w:tcW w:w="1170" w:type="dxa"/>
          </w:tcPr>
          <w:p w:rsidR="006E46ED" w:rsidRDefault="006E46ED" w:rsidP="006E46ED">
            <w:r>
              <w:t>Jesse</w:t>
            </w:r>
          </w:p>
        </w:tc>
        <w:tc>
          <w:tcPr>
            <w:tcW w:w="6925" w:type="dxa"/>
          </w:tcPr>
          <w:p w:rsidR="006E46ED" w:rsidRDefault="00055ED5" w:rsidP="006E46ED">
            <w:r>
              <w:t>Well</w:t>
            </w:r>
            <w:r w:rsidR="00F1183F">
              <w:t>-well</w:t>
            </w:r>
            <w:r>
              <w:t>, l</w:t>
            </w:r>
            <w:r w:rsidR="006E46ED">
              <w:t>et me think. Oh, I-I suppose its natural electricity that’s just around and it causes static, I guess.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C5505D">
              <w:t>27</w:t>
            </w:r>
          </w:p>
        </w:tc>
        <w:tc>
          <w:tcPr>
            <w:tcW w:w="1170" w:type="dxa"/>
          </w:tcPr>
          <w:p w:rsidR="006E46ED" w:rsidRDefault="006E46ED" w:rsidP="006E46ED">
            <w:r>
              <w:t>Leon</w:t>
            </w:r>
          </w:p>
        </w:tc>
        <w:tc>
          <w:tcPr>
            <w:tcW w:w="6925" w:type="dxa"/>
          </w:tcPr>
          <w:p w:rsidR="006E46ED" w:rsidRDefault="006E46ED" w:rsidP="006E46ED">
            <w:r>
              <w:t>Like static on the radio?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C5505D">
              <w:t>28</w:t>
            </w:r>
          </w:p>
        </w:tc>
        <w:tc>
          <w:tcPr>
            <w:tcW w:w="1170" w:type="dxa"/>
          </w:tcPr>
          <w:p w:rsidR="006E46ED" w:rsidRDefault="006E46ED" w:rsidP="006E46ED">
            <w:r>
              <w:t>Sam</w:t>
            </w:r>
          </w:p>
        </w:tc>
        <w:tc>
          <w:tcPr>
            <w:tcW w:w="6925" w:type="dxa"/>
          </w:tcPr>
          <w:p w:rsidR="006E46ED" w:rsidRDefault="006E46ED" w:rsidP="006E46ED">
            <w:r>
              <w:t>Oh, now, now, Jesse, I don’t think that’s right.</w:t>
            </w:r>
            <w:r w:rsidR="00F1183F">
              <w:t xml:space="preserve"> Now I,</w:t>
            </w:r>
            <w:r>
              <w:t xml:space="preserve"> I think it’s called static electricity </w:t>
            </w:r>
            <w:proofErr w:type="spellStart"/>
            <w:r>
              <w:t>‘cause</w:t>
            </w:r>
            <w:proofErr w:type="spellEnd"/>
            <w:r>
              <w:t xml:space="preserve"> static causes it.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B57718">
              <w:t>36</w:t>
            </w:r>
          </w:p>
        </w:tc>
        <w:tc>
          <w:tcPr>
            <w:tcW w:w="1170" w:type="dxa"/>
          </w:tcPr>
          <w:p w:rsidR="006E46ED" w:rsidRDefault="006E46ED" w:rsidP="006E46ED">
            <w:r>
              <w:t>Leon</w:t>
            </w:r>
          </w:p>
        </w:tc>
        <w:tc>
          <w:tcPr>
            <w:tcW w:w="6925" w:type="dxa"/>
          </w:tcPr>
          <w:p w:rsidR="006E46ED" w:rsidRDefault="006E46ED" w:rsidP="006E46ED">
            <w:r>
              <w:t>W-</w:t>
            </w:r>
            <w:r w:rsidR="00F1183F">
              <w:t>w-</w:t>
            </w:r>
            <w:r>
              <w:t>well, that- what is static?</w:t>
            </w:r>
          </w:p>
        </w:tc>
      </w:tr>
      <w:tr w:rsidR="006E46ED" w:rsidTr="0084378D">
        <w:tc>
          <w:tcPr>
            <w:tcW w:w="1255" w:type="dxa"/>
          </w:tcPr>
          <w:p w:rsidR="006E46ED" w:rsidRDefault="006E46ED" w:rsidP="006E46ED">
            <w:r w:rsidRPr="00B3629A">
              <w:t>01:</w:t>
            </w:r>
            <w:r w:rsidR="00C704E2">
              <w:t>37</w:t>
            </w:r>
          </w:p>
        </w:tc>
        <w:tc>
          <w:tcPr>
            <w:tcW w:w="1170" w:type="dxa"/>
          </w:tcPr>
          <w:p w:rsidR="006E46ED" w:rsidRDefault="006E3DE6" w:rsidP="006E46ED">
            <w:r>
              <w:t>Jesse</w:t>
            </w:r>
          </w:p>
        </w:tc>
        <w:tc>
          <w:tcPr>
            <w:tcW w:w="6925" w:type="dxa"/>
          </w:tcPr>
          <w:p w:rsidR="006E46ED" w:rsidRDefault="006E46ED" w:rsidP="006E46ED">
            <w:pPr>
              <w:tabs>
                <w:tab w:val="left" w:pos="5933"/>
              </w:tabs>
            </w:pPr>
            <w:r>
              <w:t xml:space="preserve">[door closes] </w:t>
            </w:r>
            <w:r w:rsidR="00F1183F">
              <w:t>Oh, hi</w:t>
            </w:r>
            <w:r>
              <w:t xml:space="preserve"> there, Mr. Buddy. You</w:t>
            </w:r>
            <w:r w:rsidR="00F1183F">
              <w:t>-you</w:t>
            </w:r>
            <w:r>
              <w:t xml:space="preserve"> come just in time.</w:t>
            </w:r>
          </w:p>
        </w:tc>
      </w:tr>
      <w:tr w:rsidR="00D24703" w:rsidTr="0084378D">
        <w:tc>
          <w:tcPr>
            <w:tcW w:w="1255" w:type="dxa"/>
          </w:tcPr>
          <w:p w:rsidR="00D24703" w:rsidRDefault="00D24703" w:rsidP="00D24703">
            <w:r w:rsidRPr="00042343">
              <w:lastRenderedPageBreak/>
              <w:t>01:</w:t>
            </w:r>
            <w:r>
              <w:t>41</w:t>
            </w:r>
          </w:p>
        </w:tc>
        <w:tc>
          <w:tcPr>
            <w:tcW w:w="1170" w:type="dxa"/>
          </w:tcPr>
          <w:p w:rsidR="00D24703" w:rsidRDefault="00D24703" w:rsidP="00D24703">
            <w:r>
              <w:t>Mr. Buddy</w:t>
            </w:r>
          </w:p>
        </w:tc>
        <w:tc>
          <w:tcPr>
            <w:tcW w:w="6925" w:type="dxa"/>
          </w:tcPr>
          <w:p w:rsidR="00D24703" w:rsidRDefault="00D24703" w:rsidP="00D24703">
            <w:pPr>
              <w:tabs>
                <w:tab w:val="left" w:pos="5933"/>
              </w:tabs>
            </w:pPr>
            <w:r>
              <w:t>Oh, really? What’s that?</w:t>
            </w:r>
          </w:p>
        </w:tc>
      </w:tr>
      <w:tr w:rsidR="00D24703" w:rsidTr="0084378D">
        <w:tc>
          <w:tcPr>
            <w:tcW w:w="1255" w:type="dxa"/>
          </w:tcPr>
          <w:p w:rsidR="00D24703" w:rsidRDefault="00D24703" w:rsidP="00D24703">
            <w:r w:rsidRPr="00042343">
              <w:t>01:</w:t>
            </w:r>
            <w:r>
              <w:t>42</w:t>
            </w:r>
          </w:p>
        </w:tc>
        <w:tc>
          <w:tcPr>
            <w:tcW w:w="1170" w:type="dxa"/>
          </w:tcPr>
          <w:p w:rsidR="00D24703" w:rsidRDefault="00D24703" w:rsidP="00D24703">
            <w:r>
              <w:t>Jesse</w:t>
            </w:r>
          </w:p>
        </w:tc>
        <w:tc>
          <w:tcPr>
            <w:tcW w:w="6925" w:type="dxa"/>
          </w:tcPr>
          <w:p w:rsidR="00D24703" w:rsidRDefault="00D24703" w:rsidP="00D24703">
            <w:r>
              <w:t>Well, can you tell Leon what static electricity is and why he gets shocked so much?</w:t>
            </w:r>
          </w:p>
        </w:tc>
      </w:tr>
      <w:tr w:rsidR="00D24703" w:rsidTr="0084378D">
        <w:tc>
          <w:tcPr>
            <w:tcW w:w="1255" w:type="dxa"/>
          </w:tcPr>
          <w:p w:rsidR="00D24703" w:rsidRDefault="00D24703" w:rsidP="00D24703">
            <w:r w:rsidRPr="00042343">
              <w:t>01:</w:t>
            </w:r>
            <w:r w:rsidR="000D35AC">
              <w:t>47</w:t>
            </w:r>
          </w:p>
        </w:tc>
        <w:tc>
          <w:tcPr>
            <w:tcW w:w="1170" w:type="dxa"/>
          </w:tcPr>
          <w:p w:rsidR="00D24703" w:rsidRDefault="00D24703" w:rsidP="00D24703">
            <w:r>
              <w:t>Mr. Buddy</w:t>
            </w:r>
          </w:p>
        </w:tc>
        <w:tc>
          <w:tcPr>
            <w:tcW w:w="6925" w:type="dxa"/>
          </w:tcPr>
          <w:p w:rsidR="00D24703" w:rsidRDefault="00D24703" w:rsidP="00D24703">
            <w:r>
              <w:t xml:space="preserve">Yeah, I think I can. Now, first Leon, the term is not static electricity. It’s </w:t>
            </w:r>
            <w:proofErr w:type="spellStart"/>
            <w:r>
              <w:t>statical</w:t>
            </w:r>
            <w:proofErr w:type="spellEnd"/>
            <w:r>
              <w:t xml:space="preserve"> electricity and it simply means electricity of stationary charges as opposed to dynamical electricity which is moving charges. Which gives rise to the </w:t>
            </w:r>
            <w:proofErr w:type="spellStart"/>
            <w:r>
              <w:t>phenomina</w:t>
            </w:r>
            <w:proofErr w:type="spellEnd"/>
            <w:r>
              <w:t xml:space="preserve"> of electrical current.</w:t>
            </w:r>
          </w:p>
        </w:tc>
      </w:tr>
      <w:tr w:rsidR="00AD081E" w:rsidTr="0084378D">
        <w:tc>
          <w:tcPr>
            <w:tcW w:w="1255" w:type="dxa"/>
          </w:tcPr>
          <w:p w:rsidR="00AD081E" w:rsidRPr="00042343" w:rsidRDefault="00AD081E" w:rsidP="00D24703">
            <w:r>
              <w:t>02:05</w:t>
            </w:r>
          </w:p>
        </w:tc>
        <w:tc>
          <w:tcPr>
            <w:tcW w:w="1170" w:type="dxa"/>
          </w:tcPr>
          <w:p w:rsidR="00AD081E" w:rsidRDefault="00AD081E" w:rsidP="00D24703">
            <w:r>
              <w:t>Leon</w:t>
            </w:r>
          </w:p>
        </w:tc>
        <w:tc>
          <w:tcPr>
            <w:tcW w:w="6925" w:type="dxa"/>
          </w:tcPr>
          <w:p w:rsidR="00AD081E" w:rsidRDefault="00AD081E" w:rsidP="00D24703">
            <w:r>
              <w:t>Oh.</w:t>
            </w:r>
          </w:p>
        </w:tc>
      </w:tr>
      <w:tr w:rsidR="00D24703" w:rsidTr="0084378D">
        <w:tc>
          <w:tcPr>
            <w:tcW w:w="1255" w:type="dxa"/>
          </w:tcPr>
          <w:p w:rsidR="00D24703" w:rsidRDefault="00D24703" w:rsidP="00D24703">
            <w:r w:rsidRPr="00042343">
              <w:t>0</w:t>
            </w:r>
            <w:r w:rsidR="000D35AC">
              <w:t>2:0</w:t>
            </w:r>
            <w:r w:rsidR="00AD081E">
              <w:t>6</w:t>
            </w:r>
          </w:p>
        </w:tc>
        <w:tc>
          <w:tcPr>
            <w:tcW w:w="1170" w:type="dxa"/>
          </w:tcPr>
          <w:p w:rsidR="00D24703" w:rsidRDefault="00D24703" w:rsidP="00D24703">
            <w:r>
              <w:t>Sam</w:t>
            </w:r>
          </w:p>
        </w:tc>
        <w:tc>
          <w:tcPr>
            <w:tcW w:w="6925" w:type="dxa"/>
          </w:tcPr>
          <w:p w:rsidR="00D24703" w:rsidRDefault="00D24703" w:rsidP="00D24703">
            <w:proofErr w:type="gramStart"/>
            <w:r>
              <w:t>You</w:t>
            </w:r>
            <w:proofErr w:type="gramEnd"/>
            <w:r>
              <w:t xml:space="preserve"> college teachers. I</w:t>
            </w:r>
            <w:r w:rsidR="000336B4">
              <w:t xml:space="preserve">-I-I </w:t>
            </w:r>
            <w:r>
              <w:t>swear I – I’m glad I never went to college. Y-</w:t>
            </w:r>
            <w:r w:rsidR="000D35AC">
              <w:t>y-you</w:t>
            </w:r>
            <w:r>
              <w:t xml:space="preserve"> fellers</w:t>
            </w:r>
            <w:r w:rsidR="000D35AC">
              <w:t xml:space="preserve"> have</w:t>
            </w:r>
            <w:r>
              <w:t xml:space="preserve"> just dedicate</w:t>
            </w:r>
            <w:r w:rsidR="000336B4">
              <w:t>d</w:t>
            </w:r>
            <w:r>
              <w:t xml:space="preserve"> yourselves to confusing the world. </w:t>
            </w:r>
            <w:proofErr w:type="spellStart"/>
            <w:r>
              <w:t>Statical</w:t>
            </w:r>
            <w:proofErr w:type="spellEnd"/>
            <w:r>
              <w:t xml:space="preserve"> electricity.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6016F0">
              <w:t>17</w:t>
            </w:r>
          </w:p>
        </w:tc>
        <w:tc>
          <w:tcPr>
            <w:tcW w:w="1170" w:type="dxa"/>
          </w:tcPr>
          <w:p w:rsidR="000D35AC" w:rsidRDefault="000D35AC" w:rsidP="000D35AC"/>
        </w:tc>
        <w:tc>
          <w:tcPr>
            <w:tcW w:w="6925" w:type="dxa"/>
          </w:tcPr>
          <w:p w:rsidR="000D35AC" w:rsidRDefault="000D35AC" w:rsidP="000D35AC">
            <w:r>
              <w:t>[music]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6016F0">
              <w:t>27</w:t>
            </w:r>
          </w:p>
        </w:tc>
        <w:tc>
          <w:tcPr>
            <w:tcW w:w="1170" w:type="dxa"/>
          </w:tcPr>
          <w:p w:rsidR="000D35AC" w:rsidRDefault="000D35AC" w:rsidP="000D35AC"/>
        </w:tc>
        <w:tc>
          <w:tcPr>
            <w:tcW w:w="6925" w:type="dxa"/>
          </w:tcPr>
          <w:p w:rsidR="000D35AC" w:rsidRDefault="000D35AC" w:rsidP="000D35AC">
            <w:r>
              <w:t>[music fades out, then repeats]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6016F0">
              <w:t>37</w:t>
            </w:r>
          </w:p>
        </w:tc>
        <w:tc>
          <w:tcPr>
            <w:tcW w:w="1170" w:type="dxa"/>
          </w:tcPr>
          <w:p w:rsidR="000D35AC" w:rsidRDefault="000D35AC" w:rsidP="000D35AC">
            <w:r>
              <w:t>Leon</w:t>
            </w:r>
          </w:p>
        </w:tc>
        <w:tc>
          <w:tcPr>
            <w:tcW w:w="6925" w:type="dxa"/>
          </w:tcPr>
          <w:p w:rsidR="000D35AC" w:rsidRDefault="000D35AC" w:rsidP="000D35AC">
            <w:r>
              <w:t xml:space="preserve">Mr. Buddy, I-I don’t understand none of that. I just want to know how to keep from </w:t>
            </w:r>
            <w:proofErr w:type="spellStart"/>
            <w:r>
              <w:t>gettin</w:t>
            </w:r>
            <w:proofErr w:type="spellEnd"/>
            <w:r>
              <w:t>’ shocked all the time.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DB06CB">
              <w:t>43</w:t>
            </w:r>
          </w:p>
        </w:tc>
        <w:tc>
          <w:tcPr>
            <w:tcW w:w="1170" w:type="dxa"/>
          </w:tcPr>
          <w:p w:rsidR="000D35AC" w:rsidRDefault="000D35AC" w:rsidP="000D35AC">
            <w:r>
              <w:t>Mr. Buddy</w:t>
            </w:r>
          </w:p>
        </w:tc>
        <w:tc>
          <w:tcPr>
            <w:tcW w:w="6925" w:type="dxa"/>
          </w:tcPr>
          <w:p w:rsidR="000D35AC" w:rsidRDefault="000D35AC" w:rsidP="000D35AC">
            <w:r>
              <w:t>Well, that’s simple. You just got to be grounded, Leon.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DB06CB">
              <w:t>46</w:t>
            </w:r>
          </w:p>
        </w:tc>
        <w:tc>
          <w:tcPr>
            <w:tcW w:w="1170" w:type="dxa"/>
          </w:tcPr>
          <w:p w:rsidR="000D35AC" w:rsidRDefault="000D35AC" w:rsidP="000D35AC">
            <w:r>
              <w:t>Leon</w:t>
            </w:r>
          </w:p>
        </w:tc>
        <w:tc>
          <w:tcPr>
            <w:tcW w:w="6925" w:type="dxa"/>
          </w:tcPr>
          <w:p w:rsidR="000D35AC" w:rsidRDefault="000D35AC" w:rsidP="000D35AC">
            <w:r>
              <w:t>You</w:t>
            </w:r>
            <w:r w:rsidR="00DB06CB">
              <w:t>-you</w:t>
            </w:r>
            <w:r>
              <w:t xml:space="preserve"> mean </w:t>
            </w:r>
            <w:proofErr w:type="spellStart"/>
            <w:r>
              <w:t>gotta</w:t>
            </w:r>
            <w:proofErr w:type="spellEnd"/>
            <w:r>
              <w:t xml:space="preserve"> be </w:t>
            </w:r>
            <w:proofErr w:type="spellStart"/>
            <w:r>
              <w:t>standin</w:t>
            </w:r>
            <w:proofErr w:type="spellEnd"/>
            <w:r>
              <w:t>’ on the ground?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DB06CB">
              <w:t>48</w:t>
            </w:r>
          </w:p>
        </w:tc>
        <w:tc>
          <w:tcPr>
            <w:tcW w:w="1170" w:type="dxa"/>
          </w:tcPr>
          <w:p w:rsidR="000D35AC" w:rsidRDefault="000D35AC" w:rsidP="000D35AC">
            <w:r>
              <w:t>Mr. Buddy</w:t>
            </w:r>
          </w:p>
        </w:tc>
        <w:tc>
          <w:tcPr>
            <w:tcW w:w="6925" w:type="dxa"/>
          </w:tcPr>
          <w:p w:rsidR="000D35AC" w:rsidRDefault="000D35AC" w:rsidP="000D35AC">
            <w:r>
              <w:t>Well, sort</w:t>
            </w:r>
            <w:r w:rsidR="000336B4">
              <w:t xml:space="preserve"> of</w:t>
            </w:r>
            <w:r>
              <w:t>.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DB06CB">
              <w:t>49</w:t>
            </w:r>
          </w:p>
        </w:tc>
        <w:tc>
          <w:tcPr>
            <w:tcW w:w="1170" w:type="dxa"/>
          </w:tcPr>
          <w:p w:rsidR="000D35AC" w:rsidRDefault="000D35AC" w:rsidP="000D35AC">
            <w:r>
              <w:t>Leon</w:t>
            </w:r>
          </w:p>
        </w:tc>
        <w:tc>
          <w:tcPr>
            <w:tcW w:w="6925" w:type="dxa"/>
          </w:tcPr>
          <w:p w:rsidR="000D35AC" w:rsidRDefault="000D35AC" w:rsidP="000D35AC">
            <w:r>
              <w:t>But I</w:t>
            </w:r>
            <w:r w:rsidR="000336B4">
              <w:t>-I</w:t>
            </w:r>
            <w:r>
              <w:t xml:space="preserve"> don’t get shocked outside. It’s</w:t>
            </w:r>
            <w:r w:rsidR="00DB06CB">
              <w:t>-it’s</w:t>
            </w:r>
            <w:r>
              <w:t xml:space="preserve"> just in house.</w:t>
            </w:r>
          </w:p>
        </w:tc>
      </w:tr>
      <w:tr w:rsidR="000D35AC" w:rsidTr="0084378D">
        <w:tc>
          <w:tcPr>
            <w:tcW w:w="1255" w:type="dxa"/>
          </w:tcPr>
          <w:p w:rsidR="000D35AC" w:rsidRDefault="000D35AC" w:rsidP="000D35AC">
            <w:r w:rsidRPr="00396C5D">
              <w:t>02:</w:t>
            </w:r>
            <w:r w:rsidR="00DB06CB">
              <w:t>52</w:t>
            </w:r>
          </w:p>
        </w:tc>
        <w:tc>
          <w:tcPr>
            <w:tcW w:w="1170" w:type="dxa"/>
          </w:tcPr>
          <w:p w:rsidR="000D35AC" w:rsidRDefault="000D35AC" w:rsidP="000D35AC">
            <w:r>
              <w:t>Mr. Buddy</w:t>
            </w:r>
          </w:p>
        </w:tc>
        <w:tc>
          <w:tcPr>
            <w:tcW w:w="6925" w:type="dxa"/>
          </w:tcPr>
          <w:p w:rsidR="000D35AC" w:rsidRDefault="000D35AC" w:rsidP="000D35AC">
            <w:r>
              <w:t xml:space="preserve">Well, you still have to ground yourself. You remember the ole </w:t>
            </w:r>
            <w:r w:rsidR="000336B4">
              <w:t>gasoline trucks</w:t>
            </w:r>
            <w:r>
              <w:t xml:space="preserve"> that drug a chain from the back axel? Now, that was to keep </w:t>
            </w:r>
            <w:proofErr w:type="spellStart"/>
            <w:r>
              <w:t>statical</w:t>
            </w:r>
            <w:proofErr w:type="spellEnd"/>
            <w:r>
              <w:t xml:space="preserve"> electricity from occurring.</w:t>
            </w:r>
          </w:p>
        </w:tc>
      </w:tr>
      <w:tr w:rsidR="004D6936" w:rsidTr="0084378D">
        <w:tc>
          <w:tcPr>
            <w:tcW w:w="1255" w:type="dxa"/>
          </w:tcPr>
          <w:p w:rsidR="004D6936" w:rsidRDefault="00DB06CB" w:rsidP="004D6936">
            <w:r>
              <w:t>03:01</w:t>
            </w:r>
          </w:p>
        </w:tc>
        <w:tc>
          <w:tcPr>
            <w:tcW w:w="1170" w:type="dxa"/>
          </w:tcPr>
          <w:p w:rsidR="004D6936" w:rsidRDefault="004D6936" w:rsidP="004D6936">
            <w:r>
              <w:t>Leon</w:t>
            </w:r>
          </w:p>
        </w:tc>
        <w:tc>
          <w:tcPr>
            <w:tcW w:w="6925" w:type="dxa"/>
          </w:tcPr>
          <w:p w:rsidR="004D6936" w:rsidRDefault="004D6936" w:rsidP="004D6936">
            <w:r>
              <w:t>Well, I</w:t>
            </w:r>
            <w:r w:rsidR="008F0FC7">
              <w:t>-I</w:t>
            </w:r>
            <w:r>
              <w:t xml:space="preserve"> don’t know. That’s a lot of trouble. I</w:t>
            </w:r>
            <w:r w:rsidR="008F0FC7">
              <w:t>-I</w:t>
            </w:r>
            <w:r>
              <w:t xml:space="preserve"> guess I could drag a chain from my leg. Momma wouldn’t like that, though. She</w:t>
            </w:r>
            <w:r w:rsidR="008F0FC7">
              <w:t>, she</w:t>
            </w:r>
            <w:r>
              <w:t xml:space="preserve"> got new linoleum in the kitchen and I-I think I’ll just wear</w:t>
            </w:r>
            <w:r w:rsidR="00DB06CB">
              <w:t xml:space="preserve"> gloves</w:t>
            </w:r>
            <w:r>
              <w:t xml:space="preserve"> in the house. That</w:t>
            </w:r>
            <w:r w:rsidR="008F0FC7">
              <w:t>-that</w:t>
            </w:r>
            <w:r>
              <w:t>’d take care of it, wouldn’t it?</w:t>
            </w:r>
            <w:r w:rsidR="008F0FC7">
              <w:t xml:space="preserve"> [music overlap]</w:t>
            </w:r>
          </w:p>
        </w:tc>
      </w:tr>
      <w:tr w:rsidR="004D6936" w:rsidTr="0084378D">
        <w:tc>
          <w:tcPr>
            <w:tcW w:w="1255" w:type="dxa"/>
          </w:tcPr>
          <w:p w:rsidR="004D6936" w:rsidRDefault="00DB06CB" w:rsidP="004D6936">
            <w:r>
              <w:t>03:16</w:t>
            </w:r>
          </w:p>
        </w:tc>
        <w:tc>
          <w:tcPr>
            <w:tcW w:w="1170" w:type="dxa"/>
          </w:tcPr>
          <w:p w:rsidR="004D6936" w:rsidRDefault="004D6936" w:rsidP="004D6936"/>
        </w:tc>
        <w:tc>
          <w:tcPr>
            <w:tcW w:w="6925" w:type="dxa"/>
          </w:tcPr>
          <w:p w:rsidR="004D6936" w:rsidRDefault="004D6936" w:rsidP="004D6936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36B4"/>
    <w:rsid w:val="00037A15"/>
    <w:rsid w:val="000528AB"/>
    <w:rsid w:val="0005313F"/>
    <w:rsid w:val="00055ED5"/>
    <w:rsid w:val="00063FAA"/>
    <w:rsid w:val="0009652E"/>
    <w:rsid w:val="000B53AF"/>
    <w:rsid w:val="000D35AC"/>
    <w:rsid w:val="00126D46"/>
    <w:rsid w:val="0015379F"/>
    <w:rsid w:val="00192DBF"/>
    <w:rsid w:val="001B63F5"/>
    <w:rsid w:val="001C7346"/>
    <w:rsid w:val="001F06F2"/>
    <w:rsid w:val="001F2B47"/>
    <w:rsid w:val="00202C48"/>
    <w:rsid w:val="00214BC2"/>
    <w:rsid w:val="00215A5A"/>
    <w:rsid w:val="00225D43"/>
    <w:rsid w:val="002507CC"/>
    <w:rsid w:val="00252523"/>
    <w:rsid w:val="002D3399"/>
    <w:rsid w:val="002D7DF0"/>
    <w:rsid w:val="002F0454"/>
    <w:rsid w:val="00333677"/>
    <w:rsid w:val="00336843"/>
    <w:rsid w:val="0037235C"/>
    <w:rsid w:val="00372717"/>
    <w:rsid w:val="003D655F"/>
    <w:rsid w:val="003E3975"/>
    <w:rsid w:val="00406F44"/>
    <w:rsid w:val="00433DF0"/>
    <w:rsid w:val="004A11CA"/>
    <w:rsid w:val="004D6936"/>
    <w:rsid w:val="004E6361"/>
    <w:rsid w:val="00504808"/>
    <w:rsid w:val="00523FB8"/>
    <w:rsid w:val="00535B28"/>
    <w:rsid w:val="00556C89"/>
    <w:rsid w:val="0056209C"/>
    <w:rsid w:val="00595997"/>
    <w:rsid w:val="005B191F"/>
    <w:rsid w:val="005F0A03"/>
    <w:rsid w:val="005F6350"/>
    <w:rsid w:val="006016F0"/>
    <w:rsid w:val="0065616E"/>
    <w:rsid w:val="006E3DE6"/>
    <w:rsid w:val="006E46ED"/>
    <w:rsid w:val="006F7BFC"/>
    <w:rsid w:val="00705043"/>
    <w:rsid w:val="0070550F"/>
    <w:rsid w:val="007323BE"/>
    <w:rsid w:val="00776D0A"/>
    <w:rsid w:val="00784F89"/>
    <w:rsid w:val="007B690C"/>
    <w:rsid w:val="0084378D"/>
    <w:rsid w:val="0087345F"/>
    <w:rsid w:val="00881306"/>
    <w:rsid w:val="0089060E"/>
    <w:rsid w:val="00891743"/>
    <w:rsid w:val="008B26A1"/>
    <w:rsid w:val="008C124E"/>
    <w:rsid w:val="008D2427"/>
    <w:rsid w:val="008F0FC7"/>
    <w:rsid w:val="009151F6"/>
    <w:rsid w:val="00935FA3"/>
    <w:rsid w:val="009403FE"/>
    <w:rsid w:val="00941F24"/>
    <w:rsid w:val="00976ABC"/>
    <w:rsid w:val="00994A08"/>
    <w:rsid w:val="009A3C86"/>
    <w:rsid w:val="009A6185"/>
    <w:rsid w:val="00AB1312"/>
    <w:rsid w:val="00AD081E"/>
    <w:rsid w:val="00B36B47"/>
    <w:rsid w:val="00B57718"/>
    <w:rsid w:val="00B62E1A"/>
    <w:rsid w:val="00BE08B7"/>
    <w:rsid w:val="00BF5F79"/>
    <w:rsid w:val="00C0501F"/>
    <w:rsid w:val="00C05027"/>
    <w:rsid w:val="00C06315"/>
    <w:rsid w:val="00C27B27"/>
    <w:rsid w:val="00C5505D"/>
    <w:rsid w:val="00C704E2"/>
    <w:rsid w:val="00C73609"/>
    <w:rsid w:val="00CB5179"/>
    <w:rsid w:val="00CC4D2B"/>
    <w:rsid w:val="00D24703"/>
    <w:rsid w:val="00D56579"/>
    <w:rsid w:val="00D64928"/>
    <w:rsid w:val="00DB06CB"/>
    <w:rsid w:val="00DD552F"/>
    <w:rsid w:val="00E04418"/>
    <w:rsid w:val="00E31444"/>
    <w:rsid w:val="00E474EC"/>
    <w:rsid w:val="00E710DC"/>
    <w:rsid w:val="00EB4AA3"/>
    <w:rsid w:val="00EC7CD8"/>
    <w:rsid w:val="00F06C28"/>
    <w:rsid w:val="00F1183F"/>
    <w:rsid w:val="00F15AB9"/>
    <w:rsid w:val="00F40F4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1A6D6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3:02:00Z</dcterms:created>
  <dcterms:modified xsi:type="dcterms:W3CDTF">2022-09-19T03:02:00Z</dcterms:modified>
</cp:coreProperties>
</file>